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F0E0C" w14:textId="77777777" w:rsidR="003967A9" w:rsidRDefault="00497C86">
      <w:pPr>
        <w:pStyle w:val="Title"/>
      </w:pPr>
      <w:r>
        <w:t>Exam Questions Pig Science Breeding</w:t>
      </w:r>
    </w:p>
    <w:p w14:paraId="66AADEAA" w14:textId="77777777" w:rsidR="003967A9" w:rsidRDefault="00497C86">
      <w:pPr>
        <w:pStyle w:val="Author"/>
      </w:pPr>
      <w:r>
        <w:t>Peter von Rohr</w:t>
      </w:r>
    </w:p>
    <w:p w14:paraId="442D06C9" w14:textId="77777777" w:rsidR="003967A9" w:rsidRDefault="00497C86">
      <w:pPr>
        <w:pStyle w:val="Date"/>
      </w:pPr>
      <w:r>
        <w:t>2022-05-24</w:t>
      </w:r>
    </w:p>
    <w:p w14:paraId="0E6A1D7F" w14:textId="77777777" w:rsidR="003967A9" w:rsidRDefault="00497C86">
      <w:pPr>
        <w:pStyle w:val="Heading1"/>
      </w:pPr>
      <w:bookmarkStart w:id="0" w:name="question-1"/>
      <w:r>
        <w:t>Question 1</w:t>
      </w:r>
    </w:p>
    <w:p w14:paraId="17FA47C3" w14:textId="77777777" w:rsidR="003967A9" w:rsidRDefault="00497C86" w:rsidP="00563002">
      <w:pPr>
        <w:pStyle w:val="FirstParagraph"/>
        <w:jc w:val="right"/>
      </w:pPr>
      <w:r>
        <w:rPr>
          <w:b/>
          <w:bCs/>
        </w:rPr>
        <w:t>6</w:t>
      </w:r>
    </w:p>
    <w:p w14:paraId="779FC746" w14:textId="77777777" w:rsidR="003967A9" w:rsidRDefault="00497C86">
      <w:pPr>
        <w:pStyle w:val="Heading1"/>
      </w:pPr>
      <w:bookmarkStart w:id="1" w:name="question-2"/>
      <w:bookmarkEnd w:id="0"/>
      <w:r>
        <w:t>Question 2</w:t>
      </w:r>
    </w:p>
    <w:p w14:paraId="47ACB48D" w14:textId="77777777" w:rsidR="003967A9" w:rsidRDefault="00497C86" w:rsidP="00563002">
      <w:pPr>
        <w:pStyle w:val="FirstParagraph"/>
        <w:jc w:val="right"/>
      </w:pPr>
      <w:r>
        <w:rPr>
          <w:b/>
          <w:bCs/>
        </w:rPr>
        <w:t>0</w:t>
      </w:r>
    </w:p>
    <w:p w14:paraId="47976342" w14:textId="77777777" w:rsidR="003967A9" w:rsidRDefault="00497C86">
      <w:pPr>
        <w:pStyle w:val="Heading1"/>
      </w:pPr>
      <w:bookmarkStart w:id="2" w:name="question-3"/>
      <w:bookmarkEnd w:id="1"/>
      <w:r>
        <w:t>Question 3</w:t>
      </w:r>
    </w:p>
    <w:p w14:paraId="15C7B33F" w14:textId="77777777" w:rsidR="003967A9" w:rsidRDefault="00497C86" w:rsidP="00563002">
      <w:pPr>
        <w:pStyle w:val="FirstParagraph"/>
        <w:jc w:val="right"/>
      </w:pPr>
      <w:r>
        <w:rPr>
          <w:b/>
          <w:bCs/>
        </w:rPr>
        <w:t>0</w:t>
      </w:r>
    </w:p>
    <w:p w14:paraId="29342A51" w14:textId="77777777" w:rsidR="003967A9" w:rsidRDefault="00497C86">
      <w:pPr>
        <w:pStyle w:val="Heading1"/>
      </w:pPr>
      <w:bookmarkStart w:id="3" w:name="question-4"/>
      <w:bookmarkEnd w:id="2"/>
      <w:r>
        <w:t>Question 4</w:t>
      </w:r>
    </w:p>
    <w:p w14:paraId="51482244" w14:textId="77777777" w:rsidR="003967A9" w:rsidRDefault="00497C86" w:rsidP="00563002">
      <w:pPr>
        <w:pStyle w:val="FirstParagraph"/>
        <w:jc w:val="right"/>
      </w:pPr>
      <w:r>
        <w:rPr>
          <w:b/>
          <w:bCs/>
        </w:rPr>
        <w:t>0</w:t>
      </w:r>
    </w:p>
    <w:p w14:paraId="5757776C" w14:textId="77777777" w:rsidR="003967A9" w:rsidRDefault="00497C86">
      <w:pPr>
        <w:pStyle w:val="Heading1"/>
      </w:pPr>
      <w:bookmarkStart w:id="4" w:name="question-5"/>
      <w:bookmarkEnd w:id="3"/>
      <w:r>
        <w:t>Question 5</w:t>
      </w:r>
    </w:p>
    <w:p w14:paraId="518D5994" w14:textId="77777777" w:rsidR="003967A9" w:rsidRDefault="00497C86" w:rsidP="00563002">
      <w:pPr>
        <w:pStyle w:val="FirstParagraph"/>
        <w:jc w:val="right"/>
      </w:pPr>
      <w:r>
        <w:rPr>
          <w:b/>
          <w:bCs/>
        </w:rPr>
        <w:t>0</w:t>
      </w:r>
      <w:bookmarkEnd w:id="4"/>
    </w:p>
    <w:sectPr w:rsidR="003967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63CE5" w14:textId="77777777" w:rsidR="00497C86" w:rsidRDefault="00497C86">
      <w:pPr>
        <w:spacing w:after="0"/>
      </w:pPr>
      <w:r>
        <w:separator/>
      </w:r>
    </w:p>
  </w:endnote>
  <w:endnote w:type="continuationSeparator" w:id="0">
    <w:p w14:paraId="049D117C" w14:textId="77777777" w:rsidR="00497C86" w:rsidRDefault="00497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D6041" w14:textId="77777777" w:rsidR="00497C86" w:rsidRDefault="00497C86">
      <w:r>
        <w:separator/>
      </w:r>
    </w:p>
  </w:footnote>
  <w:footnote w:type="continuationSeparator" w:id="0">
    <w:p w14:paraId="4C8CB04B" w14:textId="77777777" w:rsidR="00497C86" w:rsidRDefault="00497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400E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0178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67A9"/>
    <w:rsid w:val="003967A9"/>
    <w:rsid w:val="00497C86"/>
    <w:rsid w:val="0056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723A3B"/>
  <w15:docId w15:val="{35AD7377-ADC9-D044-8336-B02FBBE62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Questions Pig Science Breeding</dc:title>
  <dc:creator>Peter von Rohr</dc:creator>
  <cp:keywords/>
  <cp:lastModifiedBy>von Rohr Peter</cp:lastModifiedBy>
  <cp:revision>2</cp:revision>
  <dcterms:created xsi:type="dcterms:W3CDTF">2022-05-24T04:47:00Z</dcterms:created>
  <dcterms:modified xsi:type="dcterms:W3CDTF">2022-05-2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4</vt:lpwstr>
  </property>
  <property fmtid="{D5CDD505-2E9C-101B-9397-08002B2CF9AE}" pid="3" name="output">
    <vt:lpwstr/>
  </property>
</Properties>
</file>